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1" w:name="Xf5e7834f309b769ed6dd99fd31b411922788611"/>
    <w:p>
      <w:pPr>
        <w:pStyle w:val="Heading1"/>
      </w:pPr>
      <w:r>
        <w:t xml:space="preserve">INTERNATIONAL PHYSIOTHERAPY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hanghai International Rehabilitation Center</w:t>
      </w:r>
      <w:r>
        <w:br/>
      </w:r>
      <w:r>
        <w:t xml:space="preserve">No. 123 Medical Avenue</w:t>
      </w:r>
      <w:r>
        <w:br/>
      </w:r>
      <w:r>
        <w:t xml:space="preserve">Pudong District, Shanghai, China</w:t>
      </w:r>
    </w:p>
    <w:bookmarkStart w:id="20" w:name="Xf893e4799ba1840230d2d0f78140843f9323b62"/>
    <w:p>
      <w:pPr>
        <w:pStyle w:val="Heading2"/>
      </w:pPr>
      <w:r>
        <w:t xml:space="preserve">Subject: Internship Application Letter for Physiotherapist Position</w:t>
      </w:r>
    </w:p>
    <w:p>
      <w:pPr>
        <w:pStyle w:val="FirstParagraph"/>
      </w:pPr>
      <w:r>
        <w:t xml:space="preserve">Dear Hiring Committee,</w:t>
      </w:r>
    </w:p>
    <w:p>
      <w:pPr>
        <w:pStyle w:val="BodyText"/>
      </w:pPr>
      <w:r>
        <w:t xml:space="preserve">I am writing to express my enthusiastic application for the Physiotherapist Internship position at the Shanghai International Rehabilitation Center, as advertised on your official website and through the China Healthcare Exchange Platform. With a Bachelor of Science in Physiotherapy from [Your University] and a profound dedication to advancing musculoskeletal rehabilitation practices, I am confident that my academic foundation, cross-cultural adaptability, and passion for holistic patient care align precisely with your institution's mission to deliver world-class rehabilitative services in China Shanghai. This</w:t>
      </w:r>
      <w:r>
        <w:t xml:space="preserve"> </w:t>
      </w:r>
      <w:r>
        <w:rPr>
          <w:iCs/>
          <w:i/>
        </w:rPr>
        <w:t xml:space="preserve">Internship Application Letter</w:t>
      </w:r>
      <w:r>
        <w:t xml:space="preserve"> </w:t>
      </w:r>
      <w:r>
        <w:t xml:space="preserve">serves as the formal expression of my earnest desire to contribute meaningfully to your esteemed team while immersing myself in the dynamic healthcare landscape of one of Asia's most innovative urban centers.</w:t>
      </w:r>
    </w:p>
    <w:p>
      <w:pPr>
        <w:pStyle w:val="BodyText"/>
      </w:pPr>
      <w:r>
        <w:t xml:space="preserve">My academic journey has equipped me with comprehensive theoretical knowledge and practical clinical skills essential for contemporary physiotherapy practice. During my undergraduate program, I completed 650 hours of supervised clinical placements across diverse settings, including orthopedic clinics, sports medicine facilities, and neurological rehabilitation wards. I am proficient in evidence-based techniques such as manual therapy (Maitland Grade IV mobilizations), therapeutic exercise prescription for post-stroke recovery protocols, and electrotherapy modalities like ultrasound and TENS. Notably, I spearheaded a student-led initiative developing culturally adapted mobility programs for elderly populations in my home country, which directly prepared me to understand how healthcare approaches must evolve within distinct socioeconomic contexts—exactly the challenge presented by the rapidly aging demographic in China Shanghai. My academic honors include a 3.9/4.0 GPA and recognition as 'Outstanding Clinical Practitioner' for implementing patient-centered care models that improved functional outcomes by 27% in a pilot project.</w:t>
      </w:r>
    </w:p>
    <w:p>
      <w:pPr>
        <w:pStyle w:val="BodyText"/>
      </w:pPr>
      <w:r>
        <w:t xml:space="preserve">What profoundly motivates my application is the unique opportunity to learn from Shanghai's healthcare pioneers while contributing to China's ambitious 'Healthy China 2030' initiative. As a city renowned for its seamless integration of traditional Chinese medicine (TCM) with Western physiotherapy approaches, Shanghai presents an unparalleled environment for professional growth. I have closely followed the groundbreaking work of institutions like the Shanghai General Hospital’s Integrative Medicine Department, which pioneers TCM-physiotherapy fusion protocols for chronic pain management—exactly the interdisciplinary model I aspire to master during my internship. Moreover, Shanghai’s status as a global hub for medical technology innovation (evidenced by companies like iFlytek and Huaqin Biotech) aligns with my interest in digital rehabilitation tools, such as AI-driven gait analysis systems currently being trialed across your district's facilities. This internship represents the critical bridge between my academic rigor and the culturally nuanced realities of providing healthcare in China Shanghai, where patient expectations increasingly blend scientific precision with holistic wellness philosophies.</w:t>
      </w:r>
    </w:p>
    <w:p>
      <w:pPr>
        <w:pStyle w:val="BodyText"/>
      </w:pPr>
      <w:r>
        <w:t xml:space="preserve">I understand that successful internships in China Shanghai demand not only clinical excellence but also deep respect for cultural protocols. To prepare, I completed a six-month intensive Chinese language course (HSK Level 4), enabling me to communicate basic medical terminology and navigate daily healthcare interactions with sensitivity. Additionally, I participated in the "Global Health Immersion Program" hosted by the Shanghai Public Health Bureau last year, where I observed outpatient clinic operations at Jing’an District Hospital while volunteering in community health screenings. This experience revealed how Chinese patients often prioritize long-term preventative care over acute interventions—a perspective that has reshaped my approach to rehabilitation planning. In China Shanghai specifically, I witnessed firsthand how physiotherapists collaborate with TCM practitioners to create hybrid treatment plans for conditions like osteoarthritis, a model I am eager to contribute to and refine during my internship.</w:t>
      </w:r>
    </w:p>
    <w:p>
      <w:pPr>
        <w:pStyle w:val="BodyText"/>
      </w:pPr>
      <w:r>
        <w:t xml:space="preserve">My commitment extends beyond clinical skills. As an active member of the International Physiotherapy Association’s Asia-Pacific Chapter, I organized three cross-cultural workshops on neurorehabilitation techniques for clinicians in Southeast Asia. These experiences taught me that effective teamwork in global healthcare settings requires humility, active listening, and adaptability—qualities I will bring to your team. In Shanghai’s fast-paced environment, where rehabilitation centers often serve both expatriate communities and local residents with varying health literacy levels, my ability to simplify complex concepts without compromising medical accuracy will be an asset. Furthermore, I am keenly aware of the ethical considerations in Chinese healthcare, having studied the National Health Commission’s guidelines on patient consent and data privacy during my research on cross-border rehabilitation ethics.</w:t>
      </w:r>
    </w:p>
    <w:p>
      <w:pPr>
        <w:pStyle w:val="BodyText"/>
      </w:pPr>
      <w:r>
        <w:t xml:space="preserve">The Shanghai International Rehabilitation Center’s reputation for pioneering community-based rehab models—particularly your "Neighborhood Wellness Hubs" initiative—resonates deeply with my professional values. I am especially inspired by Dr. Li Chen’s recent publication on leveraging wearable tech for rural rehabilitation access, a project that mirrors my academic focus on accessible mobility solutions. This internship would allow me to contribute to such innovations while learning from your team's expertise in managing high-volume caseloads within Shanghai’s complex urban healthcare ecosystem. I am prepared to fully commit to the 6-month program and am flexible with scheduling adjustments required during China’s peak medical seasons.</w:t>
      </w:r>
    </w:p>
    <w:p>
      <w:pPr>
        <w:pStyle w:val="BodyText"/>
      </w:pPr>
      <w:r>
        <w:t xml:space="preserve">In closing, I offer my profound gratitude for considering this</w:t>
      </w:r>
      <w:r>
        <w:t xml:space="preserve"> </w:t>
      </w:r>
      <w:r>
        <w:rPr>
          <w:iCs/>
          <w:i/>
        </w:rPr>
        <w:t xml:space="preserve">Internship Application Letter</w:t>
      </w:r>
      <w:r>
        <w:t xml:space="preserve">. The prospect of growing as a</w:t>
      </w:r>
      <w:r>
        <w:t xml:space="preserve"> </w:t>
      </w:r>
      <w:r>
        <w:rPr>
          <w:iCs/>
          <w:i/>
        </w:rPr>
        <w:t xml:space="preserve">Physiotherapist</w:t>
      </w:r>
      <w:r>
        <w:t xml:space="preserve"> </w:t>
      </w:r>
      <w:r>
        <w:t xml:space="preserve">within the vibrant, forward-thinking healthcare community of China Shanghai fills me with professional excitement. I am eager to bring my dedication to evidence-based practice, cultural intelligence, and patient advocacy to your center while learning from your exceptional team. Thank you for investing in the next generation of rehabilitation professionals who will serve China’s evolving health needs. I look forward to discussing how my skills can support the Shanghai International Rehabilitation Center’s mission during an interview at your convenience.</w:t>
      </w:r>
    </w:p>
    <w:p>
      <w:pPr>
        <w:pStyle w:val="BodyText"/>
      </w:pPr>
      <w:r>
        <w:t xml:space="preserve">Sincerely,</w:t>
      </w:r>
      <w:r>
        <w:br/>
      </w:r>
      <w:r>
        <w:t xml:space="preserve">[Your Full Name]</w:t>
      </w:r>
      <w:r>
        <w:br/>
      </w:r>
      <w:r>
        <w:t xml:space="preserve">Bachelor of Science in Physiotherapy (Honors)</w:t>
      </w:r>
      <w:r>
        <w:br/>
      </w:r>
      <w:r>
        <w:t xml:space="preserve">[Your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in China Shanghai</dc:title>
  <dc:creator/>
  <dc:language>en</dc:language>
  <cp:keywords/>
  <dcterms:created xsi:type="dcterms:W3CDTF">2026-07-21T00:28:53Z</dcterms:created>
  <dcterms:modified xsi:type="dcterms:W3CDTF">2026-07-21T00:28:53Z</dcterms:modified>
</cp:coreProperties>
</file>

<file path=docProps/custom.xml><?xml version="1.0" encoding="utf-8"?>
<Properties xmlns="http://schemas.openxmlformats.org/officeDocument/2006/custom-properties" xmlns:vt="http://schemas.openxmlformats.org/officeDocument/2006/docPropsVTypes"/>
</file>